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D241BB" w14:textId="431EEE78" w:rsidR="00515125" w:rsidRPr="0094570C" w:rsidRDefault="00515125" w:rsidP="00E02CA5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sz w:val="20"/>
          <w:szCs w:val="20"/>
        </w:rPr>
      </w:pPr>
      <w:bookmarkStart w:id="0" w:name="_GoBack"/>
      <w:bookmarkEnd w:id="0"/>
    </w:p>
    <w:p w14:paraId="7A152871" w14:textId="774DD972" w:rsidR="00CE7F19" w:rsidRPr="0094570C" w:rsidRDefault="004C7C07" w:rsidP="00CE7F19">
      <w:pPr>
        <w:pStyle w:val="ListeParagraf"/>
        <w:kinsoku w:val="0"/>
        <w:overflowPunct w:val="0"/>
        <w:spacing w:after="3"/>
        <w:ind w:left="0" w:right="211"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94570C">
        <w:rPr>
          <w:rFonts w:asciiTheme="minorHAnsi" w:hAnsiTheme="minorHAnsi" w:cstheme="minorHAnsi"/>
          <w:b/>
          <w:bCs/>
          <w:sz w:val="20"/>
          <w:szCs w:val="20"/>
        </w:rPr>
        <w:t>MUAYENE VE KABUL KOMİSYON TUTANAĞI</w:t>
      </w:r>
    </w:p>
    <w:p w14:paraId="18BD6E0A" w14:textId="77777777" w:rsidR="00CE7F19" w:rsidRPr="0094570C" w:rsidRDefault="00CE7F19" w:rsidP="00CE7F19">
      <w:pPr>
        <w:pStyle w:val="ListeParagraf"/>
        <w:kinsoku w:val="0"/>
        <w:overflowPunct w:val="0"/>
        <w:spacing w:after="3"/>
        <w:ind w:left="0" w:right="211"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36333A31" w14:textId="77777777" w:rsidR="00CE7F19" w:rsidRPr="0094570C" w:rsidRDefault="00CE7F19" w:rsidP="00CE7F19">
      <w:pPr>
        <w:pStyle w:val="ListeParagraf"/>
        <w:kinsoku w:val="0"/>
        <w:overflowPunct w:val="0"/>
        <w:spacing w:after="3"/>
        <w:ind w:left="0" w:right="211"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121C616A" w14:textId="514AE3CC" w:rsidR="00466FC6" w:rsidRPr="0094570C" w:rsidRDefault="00466FC6" w:rsidP="003C7A4C">
      <w:pPr>
        <w:pStyle w:val="ListeParagraf"/>
        <w:kinsoku w:val="0"/>
        <w:overflowPunct w:val="0"/>
        <w:spacing w:after="3" w:line="360" w:lineRule="auto"/>
        <w:ind w:left="0" w:right="211" w:firstLine="720"/>
        <w:jc w:val="both"/>
        <w:rPr>
          <w:rFonts w:asciiTheme="minorHAnsi" w:hAnsiTheme="minorHAnsi" w:cstheme="minorHAnsi"/>
          <w:sz w:val="20"/>
          <w:szCs w:val="20"/>
        </w:rPr>
      </w:pPr>
      <w:r w:rsidRPr="0094570C">
        <w:rPr>
          <w:rFonts w:asciiTheme="minorHAnsi" w:hAnsiTheme="minorHAnsi" w:cstheme="minorHAnsi"/>
          <w:sz w:val="20"/>
          <w:szCs w:val="20"/>
        </w:rPr>
        <w:t>Ondokuz Mayıs Üniversitesi Bilimsel Araştırma Projeleri Koordinasyonu Birimi tarafından desteklenen ve ……………………………………. tarafından yürütülen …………………………</w:t>
      </w:r>
      <w:r w:rsidR="003C7A4C" w:rsidRPr="0094570C">
        <w:rPr>
          <w:rFonts w:asciiTheme="minorHAnsi" w:hAnsiTheme="minorHAnsi" w:cstheme="minorHAnsi"/>
          <w:sz w:val="20"/>
          <w:szCs w:val="20"/>
        </w:rPr>
        <w:t xml:space="preserve"> </w:t>
      </w:r>
      <w:r w:rsidRPr="0094570C">
        <w:rPr>
          <w:rFonts w:asciiTheme="minorHAnsi" w:hAnsiTheme="minorHAnsi" w:cstheme="minorHAnsi"/>
          <w:sz w:val="20"/>
          <w:szCs w:val="20"/>
        </w:rPr>
        <w:t>nolu "…………………………………………………………………………………………………………………</w:t>
      </w:r>
      <w:r w:rsidR="003C7A4C" w:rsidRPr="0094570C">
        <w:rPr>
          <w:rFonts w:asciiTheme="minorHAnsi" w:hAnsiTheme="minorHAnsi" w:cstheme="minorHAnsi"/>
          <w:sz w:val="20"/>
          <w:szCs w:val="20"/>
        </w:rPr>
        <w:t>..</w:t>
      </w:r>
      <w:r w:rsidRPr="0094570C">
        <w:rPr>
          <w:rFonts w:asciiTheme="minorHAnsi" w:hAnsiTheme="minorHAnsi" w:cstheme="minorHAnsi"/>
          <w:sz w:val="20"/>
          <w:szCs w:val="20"/>
        </w:rPr>
        <w:t>" başlıklı projenin ihtiyacı için …/…/20… tarih ve …</w:t>
      </w:r>
      <w:r w:rsidR="003C7A4C" w:rsidRPr="0094570C">
        <w:rPr>
          <w:rFonts w:asciiTheme="minorHAnsi" w:hAnsiTheme="minorHAnsi" w:cstheme="minorHAnsi"/>
          <w:sz w:val="20"/>
          <w:szCs w:val="20"/>
        </w:rPr>
        <w:t>….</w:t>
      </w:r>
      <w:r w:rsidRPr="0094570C">
        <w:rPr>
          <w:rFonts w:asciiTheme="minorHAnsi" w:hAnsiTheme="minorHAnsi" w:cstheme="minorHAnsi"/>
          <w:sz w:val="20"/>
          <w:szCs w:val="20"/>
        </w:rPr>
        <w:t xml:space="preserve"> sayılı onaya istinaden, …/…/20… tarih ve …………………… numaralı fatura ile ……………………………………………………. firmasından aşağıda listelenen mal/malzeme/hizmet …/…/20… tarihinde teslim alınmıştır. Komisyonumuzca yapılan inceleme sonucu alınan mal/malzeme/hizmet teknik şartnameye uygun bulunmuş, iş bu tutanak tarafımızdan birlikte imza altına alınmıştır.</w:t>
      </w:r>
    </w:p>
    <w:p w14:paraId="2E62F2B1" w14:textId="77777777" w:rsidR="00CE7F19" w:rsidRPr="0094570C" w:rsidRDefault="00CE7F19" w:rsidP="00CE7F19">
      <w:pPr>
        <w:kinsoku w:val="0"/>
        <w:overflowPunct w:val="0"/>
        <w:spacing w:after="3"/>
        <w:ind w:left="7200" w:right="211" w:firstLine="72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94570C">
        <w:rPr>
          <w:rFonts w:asciiTheme="minorHAnsi" w:hAnsiTheme="minorHAnsi" w:cstheme="minorHAnsi"/>
          <w:sz w:val="20"/>
          <w:szCs w:val="20"/>
        </w:rPr>
        <w:t>…</w:t>
      </w:r>
      <w:r w:rsidRPr="0094570C">
        <w:rPr>
          <w:rFonts w:asciiTheme="minorHAnsi" w:hAnsiTheme="minorHAnsi" w:cstheme="minorHAnsi"/>
          <w:bCs/>
          <w:sz w:val="20"/>
          <w:szCs w:val="20"/>
        </w:rPr>
        <w:t>/.../20…</w:t>
      </w:r>
    </w:p>
    <w:p w14:paraId="3E195E26" w14:textId="77777777" w:rsidR="00CE7F19" w:rsidRPr="0094570C" w:rsidRDefault="00CE7F19" w:rsidP="00CE7F19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709FB21F" w14:textId="77777777" w:rsidR="00680FFC" w:rsidRPr="0094570C" w:rsidRDefault="00680FFC" w:rsidP="00CE7F19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tbl>
      <w:tblPr>
        <w:tblW w:w="9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9"/>
        <w:gridCol w:w="7158"/>
        <w:gridCol w:w="1697"/>
      </w:tblGrid>
      <w:tr w:rsidR="004C7C07" w:rsidRPr="0094570C" w14:paraId="2F6B9AA7" w14:textId="00D0F2BB" w:rsidTr="0094570C">
        <w:trPr>
          <w:trHeight w:val="340"/>
          <w:jc w:val="center"/>
        </w:trPr>
        <w:tc>
          <w:tcPr>
            <w:tcW w:w="87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6CF1946" w14:textId="6CAFB8FA" w:rsidR="004C7C07" w:rsidRPr="0094570C" w:rsidRDefault="004C7C07" w:rsidP="00A55C80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ıra No</w:t>
            </w:r>
          </w:p>
        </w:tc>
        <w:tc>
          <w:tcPr>
            <w:tcW w:w="717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0D220DB" w14:textId="7469E331" w:rsidR="004C7C07" w:rsidRPr="0094570C" w:rsidRDefault="004C7C07" w:rsidP="00A55C80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sz w:val="20"/>
                <w:szCs w:val="20"/>
              </w:rPr>
              <w:t>Malzemenin Adı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209721D" w14:textId="2BE63BA4" w:rsidR="004C7C07" w:rsidRPr="0094570C" w:rsidRDefault="00BB47FC" w:rsidP="00A55C80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sz w:val="20"/>
                <w:szCs w:val="20"/>
              </w:rPr>
              <w:t>Miktar</w:t>
            </w:r>
          </w:p>
        </w:tc>
      </w:tr>
      <w:tr w:rsidR="004C7C07" w:rsidRPr="0094570C" w14:paraId="6CB714CF" w14:textId="78ED86A0" w:rsidTr="0094570C">
        <w:trPr>
          <w:trHeight w:val="340"/>
          <w:jc w:val="center"/>
        </w:trPr>
        <w:tc>
          <w:tcPr>
            <w:tcW w:w="87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E18C385" w14:textId="2F0EF1AE" w:rsidR="004C7C07" w:rsidRPr="0094570C" w:rsidRDefault="004C7C07" w:rsidP="00680FFC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717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3E21114" w14:textId="77777777" w:rsidR="004C7C07" w:rsidRPr="0094570C" w:rsidRDefault="004C7C07" w:rsidP="00E02CA5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711B0C4" w14:textId="18432B55" w:rsidR="004C7C07" w:rsidRPr="0094570C" w:rsidRDefault="004C7C07" w:rsidP="00E02CA5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4C7C07" w:rsidRPr="0094570C" w14:paraId="6B660A11" w14:textId="3BDFBDF9" w:rsidTr="0094570C">
        <w:trPr>
          <w:trHeight w:val="340"/>
          <w:jc w:val="center"/>
        </w:trPr>
        <w:tc>
          <w:tcPr>
            <w:tcW w:w="87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6A63F96" w14:textId="6B5A7E52" w:rsidR="004C7C07" w:rsidRPr="0094570C" w:rsidRDefault="004C7C07" w:rsidP="00680FFC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717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D9A89FE" w14:textId="77777777" w:rsidR="004C7C07" w:rsidRPr="0094570C" w:rsidRDefault="004C7C07" w:rsidP="00E02CA5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2E23707" w14:textId="72B61041" w:rsidR="004C7C07" w:rsidRPr="0094570C" w:rsidRDefault="004C7C07" w:rsidP="00E02CA5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4C7C07" w:rsidRPr="0094570C" w14:paraId="3E730445" w14:textId="203559A4" w:rsidTr="0094570C">
        <w:trPr>
          <w:trHeight w:val="340"/>
          <w:jc w:val="center"/>
        </w:trPr>
        <w:tc>
          <w:tcPr>
            <w:tcW w:w="87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49D1833" w14:textId="09ACEF07" w:rsidR="004C7C07" w:rsidRPr="0094570C" w:rsidRDefault="004C7C07" w:rsidP="00680FFC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17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AC91A8C" w14:textId="77777777" w:rsidR="004C7C07" w:rsidRPr="0094570C" w:rsidRDefault="004C7C07" w:rsidP="00E02CA5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9B63744" w14:textId="3CACC332" w:rsidR="004C7C07" w:rsidRPr="0094570C" w:rsidRDefault="004C7C07" w:rsidP="00E02CA5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52115200" w14:textId="77777777" w:rsidR="003935BF" w:rsidRPr="0094570C" w:rsidRDefault="003935BF" w:rsidP="003935BF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53E4D283" w14:textId="77777777" w:rsidR="00D77779" w:rsidRPr="0094570C" w:rsidRDefault="00D77779" w:rsidP="003935BF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44129C4E" w14:textId="77777777" w:rsidR="00D77779" w:rsidRPr="0094570C" w:rsidRDefault="00D77779" w:rsidP="003935BF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3FEBA8FD" w14:textId="70660835" w:rsidR="003935BF" w:rsidRPr="0094570C" w:rsidRDefault="004C7C07" w:rsidP="00E02CA5">
      <w:pPr>
        <w:pStyle w:val="GvdeMetni"/>
        <w:kinsoku w:val="0"/>
        <w:overflowPunct w:val="0"/>
        <w:spacing w:before="3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94570C">
        <w:rPr>
          <w:rFonts w:asciiTheme="minorHAnsi" w:hAnsiTheme="minorHAnsi" w:cstheme="minorHAnsi"/>
          <w:b/>
          <w:bCs/>
          <w:sz w:val="20"/>
          <w:szCs w:val="20"/>
        </w:rPr>
        <w:t>MUAYENE KABUL KOMİSYONU</w:t>
      </w:r>
    </w:p>
    <w:tbl>
      <w:tblPr>
        <w:tblW w:w="9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42"/>
        <w:gridCol w:w="3241"/>
        <w:gridCol w:w="3241"/>
      </w:tblGrid>
      <w:tr w:rsidR="004C7C07" w:rsidRPr="0094570C" w14:paraId="395EE5F5" w14:textId="77777777" w:rsidTr="0094570C">
        <w:trPr>
          <w:trHeight w:val="2256"/>
          <w:jc w:val="center"/>
        </w:trPr>
        <w:tc>
          <w:tcPr>
            <w:tcW w:w="323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F27F7D3" w14:textId="5608DA42" w:rsidR="004C7C07" w:rsidRPr="0094570C" w:rsidRDefault="004C7C07" w:rsidP="002152F5">
            <w:pPr>
              <w:spacing w:before="12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AŞKAN</w:t>
            </w:r>
          </w:p>
          <w:p w14:paraId="3CCC6738" w14:textId="2EE4B182" w:rsidR="004C7C07" w:rsidRPr="0094570C" w:rsidRDefault="004C7C07" w:rsidP="002152F5">
            <w:pPr>
              <w:spacing w:before="12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nvan, Adı Soyadı</w:t>
            </w:r>
          </w:p>
          <w:p w14:paraId="1FC4113E" w14:textId="07AAFD99" w:rsidR="00D77779" w:rsidRPr="0094570C" w:rsidRDefault="00D77779" w:rsidP="002152F5">
            <w:pPr>
              <w:spacing w:before="12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sz w:val="20"/>
                <w:szCs w:val="20"/>
              </w:rPr>
              <w:t>……………………….</w:t>
            </w:r>
          </w:p>
          <w:p w14:paraId="7E209566" w14:textId="4B61BA5D" w:rsidR="004C7C07" w:rsidRPr="0094570C" w:rsidRDefault="00D77779" w:rsidP="00D77779">
            <w:pPr>
              <w:spacing w:before="120" w:line="276" w:lineRule="auto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sz w:val="20"/>
                <w:szCs w:val="20"/>
              </w:rPr>
              <w:t>İMZA</w:t>
            </w:r>
          </w:p>
        </w:tc>
        <w:tc>
          <w:tcPr>
            <w:tcW w:w="323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6D7F21A" w14:textId="40721B97" w:rsidR="00D77779" w:rsidRPr="0094570C" w:rsidRDefault="00D77779" w:rsidP="00D77779">
            <w:pPr>
              <w:spacing w:before="12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ÜYE</w:t>
            </w:r>
          </w:p>
          <w:p w14:paraId="256F8EB0" w14:textId="77777777" w:rsidR="00D77779" w:rsidRPr="0094570C" w:rsidRDefault="00D77779" w:rsidP="00D77779">
            <w:pPr>
              <w:spacing w:before="12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nvan, Adı Soyadı</w:t>
            </w:r>
          </w:p>
          <w:p w14:paraId="43C1B51A" w14:textId="77777777" w:rsidR="00D77779" w:rsidRPr="0094570C" w:rsidRDefault="00D77779" w:rsidP="00D77779">
            <w:pPr>
              <w:spacing w:before="12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sz w:val="20"/>
                <w:szCs w:val="20"/>
              </w:rPr>
              <w:t>……………………….</w:t>
            </w:r>
          </w:p>
          <w:p w14:paraId="0C1E7B47" w14:textId="794D8500" w:rsidR="004C7C07" w:rsidRPr="0094570C" w:rsidRDefault="00D77779" w:rsidP="00D77779">
            <w:pPr>
              <w:spacing w:before="12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sz w:val="20"/>
                <w:szCs w:val="20"/>
              </w:rPr>
              <w:t>İMZA</w:t>
            </w:r>
          </w:p>
        </w:tc>
        <w:tc>
          <w:tcPr>
            <w:tcW w:w="323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BFA12CC" w14:textId="71001314" w:rsidR="00D77779" w:rsidRPr="0094570C" w:rsidRDefault="00D77779" w:rsidP="00D77779">
            <w:pPr>
              <w:spacing w:before="12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ÜYE</w:t>
            </w:r>
          </w:p>
          <w:p w14:paraId="03AFF07C" w14:textId="77777777" w:rsidR="00D77779" w:rsidRPr="0094570C" w:rsidRDefault="00D77779" w:rsidP="00D77779">
            <w:pPr>
              <w:spacing w:before="120"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nvan, Adı Soyadı</w:t>
            </w:r>
          </w:p>
          <w:p w14:paraId="0FA96665" w14:textId="77777777" w:rsidR="00D77779" w:rsidRPr="0094570C" w:rsidRDefault="00D77779" w:rsidP="00D77779">
            <w:pPr>
              <w:spacing w:before="12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sz w:val="20"/>
                <w:szCs w:val="20"/>
              </w:rPr>
              <w:t>……………………….</w:t>
            </w:r>
          </w:p>
          <w:p w14:paraId="6E0A68E9" w14:textId="77777777" w:rsidR="004C7C07" w:rsidRPr="0094570C" w:rsidRDefault="00D77779" w:rsidP="00D77779">
            <w:pPr>
              <w:spacing w:before="1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4570C">
              <w:rPr>
                <w:rFonts w:asciiTheme="minorHAnsi" w:hAnsiTheme="minorHAnsi" w:cstheme="minorHAnsi"/>
                <w:sz w:val="20"/>
                <w:szCs w:val="20"/>
              </w:rPr>
              <w:t>İMZA</w:t>
            </w:r>
          </w:p>
          <w:p w14:paraId="4054397C" w14:textId="77777777" w:rsidR="00D77779" w:rsidRPr="0094570C" w:rsidRDefault="00D77779" w:rsidP="00D77779">
            <w:pPr>
              <w:spacing w:before="1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FF2316C" w14:textId="70C9DDA5" w:rsidR="00D77779" w:rsidRPr="0094570C" w:rsidRDefault="00D77779" w:rsidP="00D77779">
            <w:pPr>
              <w:spacing w:before="120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</w:p>
        </w:tc>
      </w:tr>
    </w:tbl>
    <w:p w14:paraId="72E74A5A" w14:textId="77777777" w:rsidR="003935BF" w:rsidRPr="0094570C" w:rsidRDefault="003935BF" w:rsidP="00D77779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sectPr w:rsidR="003935BF" w:rsidRPr="0094570C" w:rsidSect="0094570C">
      <w:headerReference w:type="default" r:id="rId9"/>
      <w:footerReference w:type="default" r:id="rId10"/>
      <w:pgSz w:w="11910" w:h="16850"/>
      <w:pgMar w:top="1960" w:right="1134" w:bottom="1134" w:left="1134" w:header="638" w:footer="821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A3D351" w14:textId="77777777" w:rsidR="007B6BB2" w:rsidRDefault="007B6BB2">
      <w:r>
        <w:separator/>
      </w:r>
    </w:p>
  </w:endnote>
  <w:endnote w:type="continuationSeparator" w:id="0">
    <w:p w14:paraId="4B9F10AF" w14:textId="77777777" w:rsidR="007B6BB2" w:rsidRDefault="007B6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58196B" w14:textId="4446E21A" w:rsidR="00E81BDF" w:rsidRDefault="0094570C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685A8649" wp14:editId="7A61DEB0">
              <wp:simplePos x="0" y="0"/>
              <wp:positionH relativeFrom="page">
                <wp:posOffset>6200775</wp:posOffset>
              </wp:positionH>
              <wp:positionV relativeFrom="page">
                <wp:posOffset>9810115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FC058C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75CA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75CA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488.25pt;margin-top:772.45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" o:allowincell="f" filled="f" stroked="f">
              <v:textbox inset="0,0,0,0">
                <w:txbxContent>
                  <w:p w14:paraId="07FC058C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5775CA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5775CA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81BDF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9C01414" wp14:editId="18CF0BCD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EF4FC6" w14:textId="367BAE79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</w:t>
                          </w:r>
                          <w:r w:rsidR="00E02CA5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.</w:t>
                          </w:r>
                          <w:r w:rsidR="00E02CA5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.FR.00</w:t>
                          </w:r>
                          <w:r w:rsidR="0094570C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  <w:r w:rsidR="005775CA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6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466FC6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CE7F19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Kasım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</w:t>
                          </w:r>
                          <w:r w:rsidR="000C5C76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" o:allowincell="f" filled="f" stroked="f">
              <v:textbox inset="0,0,0,0">
                <w:txbxContent>
                  <w:p w14:paraId="6EEF4FC6" w14:textId="367BAE79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</w:t>
                    </w:r>
                    <w:r w:rsidR="00E02CA5">
                      <w:rPr>
                        <w:i/>
                        <w:iCs/>
                        <w:sz w:val="18"/>
                        <w:szCs w:val="18"/>
                      </w:rPr>
                      <w:t>4</w:t>
                    </w:r>
                    <w:r>
                      <w:rPr>
                        <w:i/>
                        <w:iCs/>
                        <w:sz w:val="18"/>
                        <w:szCs w:val="18"/>
                      </w:rPr>
                      <w:t>.</w:t>
                    </w:r>
                    <w:r w:rsidR="00E02CA5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>
                      <w:rPr>
                        <w:i/>
                        <w:iCs/>
                        <w:sz w:val="18"/>
                        <w:szCs w:val="18"/>
                      </w:rPr>
                      <w:t>.FR.00</w:t>
                    </w:r>
                    <w:r w:rsidR="0094570C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  <w:r w:rsidR="005775CA">
                      <w:rPr>
                        <w:i/>
                        <w:iCs/>
                        <w:sz w:val="18"/>
                        <w:szCs w:val="18"/>
                      </w:rPr>
                      <w:t>6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466FC6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CE7F19">
                      <w:rPr>
                        <w:i/>
                        <w:iCs/>
                        <w:sz w:val="18"/>
                        <w:szCs w:val="18"/>
                      </w:rPr>
                      <w:t>Kasım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</w:t>
                    </w:r>
                    <w:r w:rsidR="000C5C76">
                      <w:rPr>
                        <w:i/>
                        <w:iCs/>
                        <w:sz w:val="18"/>
                        <w:szCs w:val="18"/>
                      </w:rPr>
                      <w:t>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81BDF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5A04645A" wp14:editId="6E5CD4F0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polyline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FC5C0E" w14:textId="77777777" w:rsidR="007B6BB2" w:rsidRDefault="007B6BB2">
      <w:r>
        <w:separator/>
      </w:r>
    </w:p>
  </w:footnote>
  <w:footnote w:type="continuationSeparator" w:id="0">
    <w:p w14:paraId="66C56E51" w14:textId="77777777" w:rsidR="007B6BB2" w:rsidRDefault="007B6B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B08982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9202C46" wp14:editId="524F3BAA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903B7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6146D617" w14:textId="243E06EB" w:rsidR="001C647B" w:rsidRDefault="00CE7F19" w:rsidP="0074133B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PROJELERİ </w:t>
                          </w:r>
                          <w:r w:rsidR="00466FC6" w:rsidRPr="00466FC6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MUAYENE VE KABUL KOMİSYON TUTANAĞ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3D903B7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6146D617" w14:textId="243E06EB" w:rsidR="001C647B" w:rsidRDefault="00CE7F19" w:rsidP="0074133B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PROJELERİ </w:t>
                    </w:r>
                    <w:r w:rsidR="00466FC6" w:rsidRPr="00466FC6">
                      <w:rPr>
                        <w:b/>
                        <w:bCs/>
                        <w:sz w:val="24"/>
                        <w:szCs w:val="24"/>
                      </w:rPr>
                      <w:t xml:space="preserve">MUAYENE VE KABUL </w:t>
                    </w:r>
                    <w:bookmarkStart w:id="1" w:name="_GoBack"/>
                    <w:r w:rsidR="00466FC6" w:rsidRPr="00466FC6">
                      <w:rPr>
                        <w:b/>
                        <w:bCs/>
                        <w:sz w:val="24"/>
                        <w:szCs w:val="24"/>
                      </w:rPr>
                      <w:t>KOMİSYON TUTANAĞI</w:t>
                    </w:r>
                    <w:bookmarkEnd w:id="1"/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4B0D87A" wp14:editId="4F6D937D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0B567A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5E2D5485" wp14:editId="0C1069E8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9015405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370B567A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5E2D5485" wp14:editId="0C1069E8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9015405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4CE0633B"/>
    <w:multiLevelType w:val="hybridMultilevel"/>
    <w:tmpl w:val="55D42E48"/>
    <w:lvl w:ilvl="0" w:tplc="CA861D3E">
      <w:start w:val="1"/>
      <w:numFmt w:val="decimal"/>
      <w:lvlText w:val="%1."/>
      <w:lvlJc w:val="left"/>
      <w:pPr>
        <w:ind w:left="27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995" w:hanging="360"/>
      </w:pPr>
    </w:lvl>
    <w:lvl w:ilvl="2" w:tplc="041F001B" w:tentative="1">
      <w:start w:val="1"/>
      <w:numFmt w:val="lowerRoman"/>
      <w:lvlText w:val="%3."/>
      <w:lvlJc w:val="right"/>
      <w:pPr>
        <w:ind w:left="1715" w:hanging="180"/>
      </w:pPr>
    </w:lvl>
    <w:lvl w:ilvl="3" w:tplc="041F000F" w:tentative="1">
      <w:start w:val="1"/>
      <w:numFmt w:val="decimal"/>
      <w:lvlText w:val="%4."/>
      <w:lvlJc w:val="left"/>
      <w:pPr>
        <w:ind w:left="2435" w:hanging="360"/>
      </w:pPr>
    </w:lvl>
    <w:lvl w:ilvl="4" w:tplc="041F0019" w:tentative="1">
      <w:start w:val="1"/>
      <w:numFmt w:val="lowerLetter"/>
      <w:lvlText w:val="%5."/>
      <w:lvlJc w:val="left"/>
      <w:pPr>
        <w:ind w:left="3155" w:hanging="360"/>
      </w:pPr>
    </w:lvl>
    <w:lvl w:ilvl="5" w:tplc="041F001B" w:tentative="1">
      <w:start w:val="1"/>
      <w:numFmt w:val="lowerRoman"/>
      <w:lvlText w:val="%6."/>
      <w:lvlJc w:val="right"/>
      <w:pPr>
        <w:ind w:left="3875" w:hanging="180"/>
      </w:pPr>
    </w:lvl>
    <w:lvl w:ilvl="6" w:tplc="041F000F" w:tentative="1">
      <w:start w:val="1"/>
      <w:numFmt w:val="decimal"/>
      <w:lvlText w:val="%7."/>
      <w:lvlJc w:val="left"/>
      <w:pPr>
        <w:ind w:left="4595" w:hanging="360"/>
      </w:pPr>
    </w:lvl>
    <w:lvl w:ilvl="7" w:tplc="041F0019" w:tentative="1">
      <w:start w:val="1"/>
      <w:numFmt w:val="lowerLetter"/>
      <w:lvlText w:val="%8."/>
      <w:lvlJc w:val="left"/>
      <w:pPr>
        <w:ind w:left="5315" w:hanging="360"/>
      </w:pPr>
    </w:lvl>
    <w:lvl w:ilvl="8" w:tplc="041F001B" w:tentative="1">
      <w:start w:val="1"/>
      <w:numFmt w:val="lowerRoman"/>
      <w:lvlText w:val="%9."/>
      <w:lvlJc w:val="right"/>
      <w:pPr>
        <w:ind w:left="6035" w:hanging="180"/>
      </w:pPr>
    </w:lvl>
  </w:abstractNum>
  <w:abstractNum w:abstractNumId="6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5BCF6747"/>
    <w:multiLevelType w:val="hybridMultilevel"/>
    <w:tmpl w:val="B112B7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3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10"/>
  </w:num>
  <w:num w:numId="6">
    <w:abstractNumId w:val="8"/>
  </w:num>
  <w:num w:numId="7">
    <w:abstractNumId w:val="12"/>
  </w:num>
  <w:num w:numId="8">
    <w:abstractNumId w:val="4"/>
  </w:num>
  <w:num w:numId="9">
    <w:abstractNumId w:val="6"/>
  </w:num>
  <w:num w:numId="10">
    <w:abstractNumId w:val="13"/>
  </w:num>
  <w:num w:numId="11">
    <w:abstractNumId w:val="2"/>
  </w:num>
  <w:num w:numId="12">
    <w:abstractNumId w:val="11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TQxNzc3MjK0NDFQ0lEKTi0uzszPAykwNKwFAILSb9UtAAAA"/>
  </w:docVars>
  <w:rsids>
    <w:rsidRoot w:val="0038776F"/>
    <w:rsid w:val="00033F1D"/>
    <w:rsid w:val="00056ADE"/>
    <w:rsid w:val="000B3500"/>
    <w:rsid w:val="000C5C76"/>
    <w:rsid w:val="000D4717"/>
    <w:rsid w:val="001112BF"/>
    <w:rsid w:val="00145587"/>
    <w:rsid w:val="00157E3D"/>
    <w:rsid w:val="00163C64"/>
    <w:rsid w:val="001A6300"/>
    <w:rsid w:val="001C647B"/>
    <w:rsid w:val="001D2C5A"/>
    <w:rsid w:val="001F58F2"/>
    <w:rsid w:val="002133D2"/>
    <w:rsid w:val="00221F23"/>
    <w:rsid w:val="002621A7"/>
    <w:rsid w:val="0028665D"/>
    <w:rsid w:val="00291EA0"/>
    <w:rsid w:val="002D7DEC"/>
    <w:rsid w:val="00327EB2"/>
    <w:rsid w:val="00342197"/>
    <w:rsid w:val="003702D0"/>
    <w:rsid w:val="0038776F"/>
    <w:rsid w:val="003935BF"/>
    <w:rsid w:val="003B11E4"/>
    <w:rsid w:val="003C7A4C"/>
    <w:rsid w:val="00466FC6"/>
    <w:rsid w:val="00497866"/>
    <w:rsid w:val="004A6D96"/>
    <w:rsid w:val="004C7C07"/>
    <w:rsid w:val="004D463E"/>
    <w:rsid w:val="004E17ED"/>
    <w:rsid w:val="00515125"/>
    <w:rsid w:val="005177A9"/>
    <w:rsid w:val="0054534A"/>
    <w:rsid w:val="005775CA"/>
    <w:rsid w:val="00580F2F"/>
    <w:rsid w:val="005B3E64"/>
    <w:rsid w:val="00655DF0"/>
    <w:rsid w:val="00680FFC"/>
    <w:rsid w:val="006D0362"/>
    <w:rsid w:val="0072205F"/>
    <w:rsid w:val="007340C4"/>
    <w:rsid w:val="0074133B"/>
    <w:rsid w:val="0076594D"/>
    <w:rsid w:val="007A542F"/>
    <w:rsid w:val="007A56F0"/>
    <w:rsid w:val="007B6BB2"/>
    <w:rsid w:val="00880E24"/>
    <w:rsid w:val="00885917"/>
    <w:rsid w:val="00932524"/>
    <w:rsid w:val="0094570C"/>
    <w:rsid w:val="00967845"/>
    <w:rsid w:val="00975B0E"/>
    <w:rsid w:val="00980D87"/>
    <w:rsid w:val="009A1513"/>
    <w:rsid w:val="009C436F"/>
    <w:rsid w:val="00A27732"/>
    <w:rsid w:val="00A407A8"/>
    <w:rsid w:val="00A55C80"/>
    <w:rsid w:val="00A64EEC"/>
    <w:rsid w:val="00AA05E3"/>
    <w:rsid w:val="00AE1D04"/>
    <w:rsid w:val="00AF3231"/>
    <w:rsid w:val="00B34876"/>
    <w:rsid w:val="00BA6392"/>
    <w:rsid w:val="00BB47FC"/>
    <w:rsid w:val="00BF011F"/>
    <w:rsid w:val="00C13E20"/>
    <w:rsid w:val="00C214B7"/>
    <w:rsid w:val="00C375D8"/>
    <w:rsid w:val="00C97C18"/>
    <w:rsid w:val="00CB4D88"/>
    <w:rsid w:val="00CD7E8C"/>
    <w:rsid w:val="00CE7F19"/>
    <w:rsid w:val="00D36452"/>
    <w:rsid w:val="00D77779"/>
    <w:rsid w:val="00DE7AB0"/>
    <w:rsid w:val="00E02CA5"/>
    <w:rsid w:val="00E11EC9"/>
    <w:rsid w:val="00E24C16"/>
    <w:rsid w:val="00E438C7"/>
    <w:rsid w:val="00E57B61"/>
    <w:rsid w:val="00E64EC0"/>
    <w:rsid w:val="00E81BDF"/>
    <w:rsid w:val="00EC18B1"/>
    <w:rsid w:val="00ED6946"/>
    <w:rsid w:val="00EE64BC"/>
    <w:rsid w:val="00F01717"/>
    <w:rsid w:val="00F22851"/>
    <w:rsid w:val="00F30E45"/>
    <w:rsid w:val="00F5769D"/>
    <w:rsid w:val="00F60630"/>
    <w:rsid w:val="00F87D4D"/>
    <w:rsid w:val="00FB1EBD"/>
    <w:rsid w:val="00FB4620"/>
    <w:rsid w:val="00FD0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3E416DF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97D07-3FCB-4C20-81AB-0865C21FB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-KK</cp:lastModifiedBy>
  <cp:revision>71</cp:revision>
  <dcterms:created xsi:type="dcterms:W3CDTF">2021-06-30T11:54:00Z</dcterms:created>
  <dcterms:modified xsi:type="dcterms:W3CDTF">2023-11-2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